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30972ADF" w:rsidR="009714E8" w:rsidRPr="0052560E" w:rsidRDefault="00B1117F" w:rsidP="00B1117F">
      <w:pPr>
        <w:pStyle w:val="Heading1"/>
        <w:rPr>
          <w:rFonts w:ascii="Times New Roman" w:eastAsia="Times New Roman" w:hAnsi="Times New Roman" w:cs="Times New Roman"/>
        </w:rPr>
      </w:pPr>
      <w:r w:rsidRPr="0052560E">
        <w:rPr>
          <w:rFonts w:ascii="Times New Roman" w:hAnsi="Times New Roman" w:cs="Times New Roman"/>
        </w:rPr>
        <w:t>CS 305 Project One</w:t>
      </w:r>
    </w:p>
    <w:p w14:paraId="06613801" w14:textId="77777777" w:rsidR="00BF4E7E" w:rsidRPr="0052560E" w:rsidRDefault="00BF4E7E" w:rsidP="004609FD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52560E" w:rsidRDefault="00705D42" w:rsidP="004609F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_Toc32574609"/>
      <w:bookmarkStart w:id="4" w:name="_Toc553343011"/>
      <w:bookmarkStart w:id="5" w:name="_Toc1663275437"/>
      <w:r w:rsidRPr="0052560E">
        <w:rPr>
          <w:rFonts w:ascii="Times New Roman" w:hAnsi="Times New Roman" w:cs="Times New Roman"/>
          <w:sz w:val="24"/>
          <w:szCs w:val="24"/>
        </w:rPr>
        <w:t>Document Revision History</w:t>
      </w:r>
    </w:p>
    <w:p w14:paraId="35569450" w14:textId="77777777" w:rsidR="00705D42" w:rsidRPr="0052560E" w:rsidRDefault="00705D42" w:rsidP="004609FD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52560E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52560E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52560E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52560E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52560E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705D42" w:rsidRPr="0052560E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52560E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D55FFB1" w:rsidR="00705D42" w:rsidRPr="0052560E" w:rsidRDefault="003946D6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/21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55823DE2" w:rsidR="00705D42" w:rsidRPr="0052560E" w:rsidRDefault="003946D6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56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orrian Robins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52560E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387940D" w14:textId="77777777" w:rsidR="00705D42" w:rsidRPr="0052560E" w:rsidRDefault="00705D42" w:rsidP="004609FD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478BD7" w14:textId="77777777" w:rsidR="00705D42" w:rsidRPr="0052560E" w:rsidRDefault="00705D42" w:rsidP="004609F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6" w:name="_Toc32574608"/>
      <w:bookmarkStart w:id="7" w:name="_Toc302021790"/>
      <w:bookmarkStart w:id="8" w:name="_Toc1639619014"/>
      <w:r w:rsidRPr="0052560E">
        <w:rPr>
          <w:rFonts w:ascii="Times New Roman" w:hAnsi="Times New Roman" w:cs="Times New Roman"/>
          <w:sz w:val="24"/>
          <w:szCs w:val="24"/>
        </w:rPr>
        <w:t>Client</w:t>
      </w:r>
      <w:bookmarkEnd w:id="6"/>
      <w:bookmarkEnd w:id="7"/>
      <w:bookmarkEnd w:id="8"/>
    </w:p>
    <w:p w14:paraId="1ACC9E22" w14:textId="77777777" w:rsidR="00705D42" w:rsidRPr="0052560E" w:rsidRDefault="00705D42" w:rsidP="004609FD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1F9651E" w14:textId="77777777" w:rsidR="004609FD" w:rsidRPr="0052560E" w:rsidRDefault="00705D42" w:rsidP="004609FD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</w:pPr>
      <w:r w:rsidRPr="0052560E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52560E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52560E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52560E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560E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52560E" w:rsidRDefault="004609FD" w:rsidP="004609FD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bookmarkEnd w:id="0"/>
    <w:bookmarkEnd w:id="1"/>
    <w:bookmarkEnd w:id="2"/>
    <w:bookmarkEnd w:id="3"/>
    <w:bookmarkEnd w:id="4"/>
    <w:bookmarkEnd w:id="5"/>
    <w:p w14:paraId="7549C261" w14:textId="04EC48F0" w:rsidR="00283077" w:rsidRPr="0052560E" w:rsidRDefault="531DB269" w:rsidP="000B05B1">
      <w:pPr>
        <w:pStyle w:val="Heading2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sz w:val="24"/>
          <w:szCs w:val="24"/>
        </w:rPr>
        <w:t>Developer</w:t>
      </w:r>
    </w:p>
    <w:p w14:paraId="4EBFDCD8" w14:textId="28C126DE" w:rsidR="531DB269" w:rsidRPr="0052560E" w:rsidRDefault="003946D6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Dorrian Robinson</w:t>
      </w:r>
    </w:p>
    <w:p w14:paraId="40D77775" w14:textId="77777777" w:rsidR="003A2F8A" w:rsidRPr="0052560E" w:rsidRDefault="003A2F8A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FAAD8D" w14:textId="7789F647" w:rsidR="531DB269" w:rsidRPr="0052560E" w:rsidRDefault="531DB269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 Interpreting Client Needs</w:t>
      </w:r>
    </w:p>
    <w:p w14:paraId="6DCC07E6" w14:textId="742838BB" w:rsidR="008C60F7" w:rsidRPr="0052560E" w:rsidRDefault="00C118A8" w:rsidP="00870223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Artemis Financial handles financial information and as such security is a top priority. It holds accounts, identifiable materials, plans for investment, and more.</w:t>
      </w:r>
      <w:r w:rsidR="008C60F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keep the data secure it’s necessary to implement common methods like encryption and secure authentication while also following regulations.</w:t>
      </w:r>
      <w:r w:rsidR="008C3BDB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60F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national transactions will be part of their business model. This means not only following local regulations but also international ones. This can apply to both </w:t>
      </w:r>
      <w:r w:rsidR="00C2391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financial</w:t>
      </w:r>
      <w:r w:rsidR="008C60F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ulations and data protection</w:t>
      </w:r>
      <w:r w:rsidR="00A4364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icies.</w:t>
      </w:r>
      <w:r w:rsidR="0004193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08060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example,</w:t>
      </w:r>
      <w:r w:rsidR="0004193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DPR is </w:t>
      </w:r>
      <w:proofErr w:type="gramStart"/>
      <w:r w:rsidR="0004193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proofErr w:type="gramEnd"/>
      <w:r w:rsidR="0004193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U regulation while PCI-DSS is a global standard for card security.</w:t>
      </w:r>
    </w:p>
    <w:p w14:paraId="0BCDFC0C" w14:textId="091C5069" w:rsidR="000621F7" w:rsidRPr="0052560E" w:rsidRDefault="000621F7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D193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External threats with financial platforms are endless, but many are targeted specifically at the organizations database(s) or their customers directly.</w:t>
      </w:r>
      <w:r w:rsidR="0050347F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amples include SQL Injection, XSS, and commonly phishing customers and employees.</w:t>
      </w:r>
    </w:p>
    <w:p w14:paraId="6AA84F28" w14:textId="7468AC9B" w:rsidR="00656F7E" w:rsidRDefault="00656F7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hen it comes to </w:t>
      </w:r>
      <w:r w:rsidR="000728F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open-source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braries</w:t>
      </w:r>
      <w:r w:rsidR="000728F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, or any,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’s important to stay up to date and ensure that there’s no vulnerabilities </w:t>
      </w:r>
      <w:r w:rsidR="00010CB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if there </w:t>
      </w:r>
      <w:proofErr w:type="gramStart"/>
      <w:r w:rsidR="00010CB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proofErr w:type="gramEnd"/>
      <w:r w:rsidR="00010CB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handle the</w:t>
      </w:r>
      <w:r w:rsidR="00606A92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010CB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728F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echnologies you should be </w:t>
      </w:r>
      <w:r w:rsidR="009A2CB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automated tools for security. An example of this is Vanta for regulations and compliance or </w:t>
      </w:r>
      <w:proofErr w:type="spellStart"/>
      <w:r w:rsidR="009A2CB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Snyk</w:t>
      </w:r>
      <w:proofErr w:type="spellEnd"/>
      <w:r w:rsidR="009A2CB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finding vulnerabilities in code.</w:t>
      </w:r>
    </w:p>
    <w:p w14:paraId="7FB8486D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80BC45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92544E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096394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0F89F7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88B933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DE7271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7C66C3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80B9A6" w14:textId="77777777" w:rsidR="00BD75B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FAFC45" w14:textId="77777777" w:rsidR="00BD75BE" w:rsidRPr="0052560E" w:rsidRDefault="00BD75BE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D0F97C" w14:textId="77777777" w:rsidR="003A2F8A" w:rsidRPr="0052560E" w:rsidRDefault="003A2F8A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5021B8" w14:textId="5DE92487" w:rsidR="531DB269" w:rsidRPr="0052560E" w:rsidRDefault="531DB269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 Areas of Security</w:t>
      </w:r>
    </w:p>
    <w:p w14:paraId="50B1784C" w14:textId="3A5BB81A" w:rsidR="00B5575B" w:rsidRPr="0052560E" w:rsidRDefault="00B5575B" w:rsidP="00B5575B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nput Validation</w:t>
      </w:r>
    </w:p>
    <w:p w14:paraId="353660DE" w14:textId="19BAF49F" w:rsidR="00B5575B" w:rsidRPr="0052560E" w:rsidRDefault="00B5575B" w:rsidP="00B5575B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put validation can solve several security risks, but most importantly addresses can address issues such as SQL </w:t>
      </w:r>
      <w:r w:rsidR="0075310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njection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9D6AEE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d XSS.</w:t>
      </w:r>
      <w:r w:rsidR="005F2A6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3341F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venting malicious queries to retrieve, modify, or delete </w:t>
      </w:r>
      <w:r w:rsidR="009D6AEE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the </w:t>
      </w:r>
      <w:r w:rsidR="0093341F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database</w:t>
      </w:r>
      <w:r w:rsidR="009D6AEE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jecting code are some of the most critical issues a company can have happen. </w:t>
      </w:r>
      <w:r w:rsidR="005D5173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loss of data would require comparing backups to current data, validating and a host of other issues. </w:t>
      </w:r>
      <w:r w:rsidR="00103B42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Allowing changes in what customers are doing and seeing</w:t>
      </w:r>
      <w:r w:rsidR="00EC348D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ld be used to redirect, modify, and or trick customers.</w:t>
      </w:r>
    </w:p>
    <w:p w14:paraId="3CC4844E" w14:textId="0E34125C" w:rsidR="00B5575B" w:rsidRPr="0052560E" w:rsidRDefault="00B5575B" w:rsidP="00B5575B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ryptography</w:t>
      </w:r>
    </w:p>
    <w:p w14:paraId="3F6932E8" w14:textId="2949DF0A" w:rsidR="005A103E" w:rsidRPr="0052560E" w:rsidRDefault="00F961A3" w:rsidP="005A103E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ryptography is essential for protecting data both being sent and stored.</w:t>
      </w:r>
      <w:r w:rsidR="0071366E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can prevent, or at least slow, damages done when data is accessed by unauthorized parties.</w:t>
      </w:r>
      <w:r w:rsidR="00301F9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also falls into the category of </w:t>
      </w:r>
      <w:r w:rsidR="000752C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the following</w:t>
      </w:r>
      <w:r w:rsidR="00301F9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ulations, which as stated </w:t>
      </w:r>
      <w:r w:rsidR="00C37FC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above,</w:t>
      </w:r>
      <w:r w:rsidR="00301F9C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both global and local requirements.</w:t>
      </w:r>
      <w:r w:rsidR="001928F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</w:t>
      </w:r>
      <w:r w:rsidR="00D759CD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</w:t>
      </w:r>
      <w:r w:rsidR="00835CE3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resses </w:t>
      </w:r>
      <w:r w:rsidR="00D759CD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ure communication </w:t>
      </w:r>
      <w:r w:rsidR="00C37FC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leads </w:t>
      </w:r>
      <w:proofErr w:type="gramStart"/>
      <w:r w:rsidR="00C37FC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nto</w:t>
      </w:r>
      <w:proofErr w:type="gramEnd"/>
      <w:r w:rsidR="00C37FC8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e APIs.</w:t>
      </w:r>
    </w:p>
    <w:p w14:paraId="6A176391" w14:textId="46AF72D5" w:rsidR="00B5575B" w:rsidRPr="0052560E" w:rsidRDefault="00B5575B" w:rsidP="00B5575B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Secure APIs</w:t>
      </w:r>
    </w:p>
    <w:p w14:paraId="7F0DAE47" w14:textId="26DF6A68" w:rsidR="006714CE" w:rsidRPr="0052560E" w:rsidRDefault="000161DC" w:rsidP="006714CE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ure APIs are essential when dealing with multiple systems. </w:t>
      </w:r>
      <w:r w:rsidR="000A0ACD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When</w:t>
      </w:r>
      <w:r w:rsidR="002E5DA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cating </w:t>
      </w:r>
      <w:r w:rsidR="000A0ACD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other </w:t>
      </w:r>
      <w:r w:rsidR="002E5DA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stems like SendGrid, airbrake, </w:t>
      </w:r>
      <w:r w:rsidR="00F6426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 </w:t>
      </w:r>
      <w:r w:rsidR="002E5DA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stripe</w:t>
      </w:r>
      <w:r w:rsidR="00F6426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example it’s important that what’s being sent and received is both secure, and valid.</w:t>
      </w:r>
      <w:r w:rsidR="00392CD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e APIs help with data integrity and confidentiality, authentication, and </w:t>
      </w:r>
      <w:r w:rsidR="00F66AD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prevent </w:t>
      </w:r>
      <w:r w:rsidR="00392CD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tampering</w:t>
      </w:r>
      <w:r w:rsidR="00516D2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6AB4B73" w14:textId="1A629EE1" w:rsidR="006714CE" w:rsidRPr="0052560E" w:rsidRDefault="00183186" w:rsidP="006714C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ode Error</w:t>
      </w:r>
    </w:p>
    <w:p w14:paraId="1E99BBD5" w14:textId="1D51BA21" w:rsidR="00AB7406" w:rsidRPr="0052560E" w:rsidRDefault="00FC77EF" w:rsidP="00AB7406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n conjunction with Input validation and Secure APIs exceptions should be handled and logged</w:t>
      </w:r>
      <w:r w:rsidR="009E133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45526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amples include unauthorized requests </w:t>
      </w:r>
      <w:r w:rsidR="0076301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and values that have failed validation</w:t>
      </w:r>
    </w:p>
    <w:p w14:paraId="313A99A0" w14:textId="2219385C" w:rsidR="00AB7406" w:rsidRPr="0052560E" w:rsidRDefault="00AB7406" w:rsidP="00AB740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lient Server</w:t>
      </w:r>
    </w:p>
    <w:p w14:paraId="0ED127ED" w14:textId="39DD60C8" w:rsidR="00AB7406" w:rsidRPr="0052560E" w:rsidRDefault="00BE30EB" w:rsidP="00AB7406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The system is being used to communicate between a server and end users</w:t>
      </w:r>
      <w:r w:rsidR="00F33E7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lying the above concerns.</w:t>
      </w:r>
    </w:p>
    <w:p w14:paraId="2335655D" w14:textId="77777777" w:rsidR="00D770E0" w:rsidRPr="0052560E" w:rsidRDefault="00D770E0" w:rsidP="00D770E0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759839" w14:textId="77777777" w:rsidR="00D770E0" w:rsidRPr="0052560E" w:rsidRDefault="00D770E0" w:rsidP="00D770E0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91A600" w14:textId="77777777" w:rsidR="00D770E0" w:rsidRPr="0052560E" w:rsidRDefault="00D770E0" w:rsidP="00D770E0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91C408" w14:textId="2CEE3839" w:rsidR="003A2F8A" w:rsidRPr="0052560E" w:rsidRDefault="531DB269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Manual Review</w:t>
      </w:r>
    </w:p>
    <w:p w14:paraId="08C8AA96" w14:textId="1D7E44B7" w:rsidR="00E935BF" w:rsidRPr="0052560E" w:rsidRDefault="003C5186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Hardcoded Credentials</w:t>
      </w:r>
      <w:r w:rsidR="00E935BF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read_document</w:t>
      </w:r>
      <w:proofErr w:type="spellEnd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a hardcoded </w:t>
      </w: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jdbc</w:t>
      </w:r>
      <w:proofErr w:type="spellEnd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nection</w:t>
      </w:r>
    </w:p>
    <w:p w14:paraId="520D219B" w14:textId="1DDDB2EA" w:rsidR="00B54C10" w:rsidRPr="0052560E" w:rsidRDefault="00B1620C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nsecure RNG: Java’s random util is predictable using an algorithm</w:t>
      </w:r>
    </w:p>
    <w:p w14:paraId="7FE6FE65" w14:textId="64931E67" w:rsidR="00B1620C" w:rsidRPr="0052560E" w:rsidRDefault="00B1620C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validated Input: The </w:t>
      </w: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rudController</w:t>
      </w:r>
      <w:proofErr w:type="spellEnd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2C93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s missing validation</w:t>
      </w:r>
    </w:p>
    <w:p w14:paraId="0704BFCC" w14:textId="1A15D047" w:rsidR="00A7045C" w:rsidRPr="0052560E" w:rsidRDefault="001A7F57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TTP: </w:t>
      </w: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RestServiceApplication</w:t>
      </w:r>
      <w:proofErr w:type="spellEnd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using HTTP instead of HTTPS</w:t>
      </w:r>
    </w:p>
    <w:p w14:paraId="085CE1EE" w14:textId="7B640891" w:rsidR="006F27C5" w:rsidRPr="0052560E" w:rsidRDefault="00B00BFD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DocData</w:t>
      </w:r>
      <w:proofErr w:type="spellEnd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no handling and is using the console instead of logging</w:t>
      </w:r>
    </w:p>
    <w:p w14:paraId="1AC44FCA" w14:textId="70205F0B" w:rsidR="00EC368D" w:rsidRPr="0052560E" w:rsidRDefault="00723D3B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Sensitive Data</w:t>
      </w:r>
      <w:r w:rsidR="00D22E7F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When handling the </w:t>
      </w:r>
      <w:r w:rsidR="00BD2A01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ceptions there’s no validation or trimming of the message being stored. </w:t>
      </w:r>
      <w:r w:rsidR="00C3743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This could contain credentials or identifiable information</w:t>
      </w:r>
    </w:p>
    <w:p w14:paraId="63EEAD2C" w14:textId="766C9ADC" w:rsidR="00F604C8" w:rsidRPr="0052560E" w:rsidRDefault="00D86CDD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horization: Currently there is no verification of user permission in the </w:t>
      </w: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RUDController</w:t>
      </w:r>
      <w:proofErr w:type="spellEnd"/>
    </w:p>
    <w:p w14:paraId="61C26636" w14:textId="138EA852" w:rsidR="00EE72BB" w:rsidRDefault="00E027BA" w:rsidP="00E935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Unvalidated Input:</w:t>
      </w:r>
      <w:r w:rsidR="007A125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2B4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reeting in the </w:t>
      </w:r>
      <w:proofErr w:type="spellStart"/>
      <w:r w:rsidR="006F2B4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GreetingsController</w:t>
      </w:r>
      <w:proofErr w:type="spellEnd"/>
      <w:r w:rsidR="006F2B4A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n’t properly validated.</w:t>
      </w:r>
    </w:p>
    <w:p w14:paraId="36DC22EB" w14:textId="77777777" w:rsidR="00E85632" w:rsidRDefault="00E85632" w:rsidP="00E85632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BFACAC" w14:textId="77777777" w:rsidR="00E85632" w:rsidRDefault="00E85632" w:rsidP="00E85632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B45E4E" w14:textId="77777777" w:rsidR="00E85632" w:rsidRPr="00E85632" w:rsidRDefault="00E85632" w:rsidP="00E85632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949AC8" w14:textId="77777777" w:rsidR="00E26FEA" w:rsidRPr="0052560E" w:rsidRDefault="00E26FEA" w:rsidP="00E26FEA">
      <w:pPr>
        <w:suppressAutoHyphens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EC70C4" w14:textId="4BF12E80" w:rsidR="531DB269" w:rsidRPr="0052560E" w:rsidRDefault="531DB269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4. Static Testing</w:t>
      </w:r>
    </w:p>
    <w:p w14:paraId="0E7BF28F" w14:textId="2916EC4D" w:rsidR="00C4184D" w:rsidRPr="00C4184D" w:rsidRDefault="531DB269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un a dependency check on Artemis </w:t>
      </w:r>
      <w:proofErr w:type="spellStart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Financial’s</w:t>
      </w:r>
      <w:proofErr w:type="spellEnd"/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ftware application to identify all security vulnerabilities in the code. Record the output from </w:t>
      </w:r>
      <w:r w:rsidR="69E9FDE7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endency</w:t>
      </w:r>
      <w:r w:rsidR="1ED3D48B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check report. Include the following</w:t>
      </w:r>
      <w:r w:rsidR="1218323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ems</w:t>
      </w: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3EF99E67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bcprov-jdk15on-1.46.jar</w:t>
      </w:r>
    </w:p>
    <w:p w14:paraId="093EB3AE" w14:textId="77777777" w:rsidR="00E26FEA" w:rsidRPr="00E26FEA" w:rsidRDefault="00E26FEA" w:rsidP="00E26FE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457FE105" w14:textId="77777777" w:rsidR="00E26FEA" w:rsidRPr="00E26FEA" w:rsidRDefault="00E26FEA" w:rsidP="00E26FEA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bouncycastle:bouncy_castle_crypto_package:1.46:*:*:*:*:*:*:*:*</w:t>
      </w:r>
    </w:p>
    <w:p w14:paraId="55E8493E" w14:textId="77777777" w:rsidR="00E26FEA" w:rsidRPr="00E26FEA" w:rsidRDefault="00E26FEA" w:rsidP="00E26FEA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bouncy_castle:crypto_package:1.46:*:*:*:*:*:*:*:*</w:t>
      </w:r>
    </w:p>
    <w:p w14:paraId="4B4EB3DA" w14:textId="77777777" w:rsidR="00E26FEA" w:rsidRPr="00E26FEA" w:rsidRDefault="00E26FEA" w:rsidP="00E26FEA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legion_of_the_bouncy_castle:java-cryptography-api:1.46:*:*:*:*:*:*:*:*</w:t>
      </w:r>
    </w:p>
    <w:p w14:paraId="2556945A" w14:textId="77777777" w:rsidR="00E26FEA" w:rsidRPr="00E26FEA" w:rsidRDefault="00E26FEA" w:rsidP="00E26FEA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bouncy_castle:the_bouncy_castle_crypto_package_for_java:1.46:*:*:*:*:*:*:*:*</w:t>
      </w:r>
    </w:p>
    <w:p w14:paraId="05861897" w14:textId="77777777" w:rsidR="00E26FEA" w:rsidRPr="00E26FEA" w:rsidRDefault="00E26FEA" w:rsidP="00E26FE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HIGH</w:t>
      </w:r>
    </w:p>
    <w:p w14:paraId="046A0ECF" w14:textId="77777777" w:rsidR="00E26FEA" w:rsidRPr="00E26FEA" w:rsidRDefault="00E26FEA" w:rsidP="00E26FEA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the Bouncy Castle library.</w:t>
      </w:r>
    </w:p>
    <w:p w14:paraId="73C6C648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hibernate-validator-6.0.18.Final.jar</w:t>
      </w:r>
    </w:p>
    <w:p w14:paraId="2BB1A301" w14:textId="77777777" w:rsidR="00E26FEA" w:rsidRPr="00E26FEA" w:rsidRDefault="00E26FEA" w:rsidP="00E26FEA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58C7381A" w14:textId="77777777" w:rsidR="00E26FEA" w:rsidRPr="00E26FEA" w:rsidRDefault="00E26FEA" w:rsidP="00E26FEA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redhat:hibernate_validator:6.0.18:*:*:*:*:*:*:*:*</w:t>
      </w:r>
    </w:p>
    <w:p w14:paraId="6DC01602" w14:textId="77777777" w:rsidR="00E26FEA" w:rsidRPr="00E26FEA" w:rsidRDefault="00E26FEA" w:rsidP="00E26FEA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MEDIUM</w:t>
      </w:r>
    </w:p>
    <w:p w14:paraId="7D193F63" w14:textId="77777777" w:rsidR="00E26FEA" w:rsidRPr="00E26FEA" w:rsidRDefault="00E26FEA" w:rsidP="00E26FEA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Hibernate Validator.</w:t>
      </w:r>
    </w:p>
    <w:p w14:paraId="4CA1B220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jackson-core-2.10.2.jar</w:t>
      </w:r>
    </w:p>
    <w:p w14:paraId="723B4486" w14:textId="77777777" w:rsidR="00E26FEA" w:rsidRPr="00E26FEA" w:rsidRDefault="00E26FEA" w:rsidP="00E26FE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66C0ACC8" w14:textId="77777777" w:rsidR="00E26FEA" w:rsidRPr="00E26FEA" w:rsidRDefault="00E26FEA" w:rsidP="00E26FEA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fasterxml:jackson-modules-java8:2.10.2:*:*:*:*:*:*:*:*</w:t>
      </w:r>
    </w:p>
    <w:p w14:paraId="08B16846" w14:textId="77777777" w:rsidR="00E26FEA" w:rsidRPr="00E26FEA" w:rsidRDefault="00E26FEA" w:rsidP="00E26FEA">
      <w:pPr>
        <w:numPr>
          <w:ilvl w:val="1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json-java:project:json:2.10.2:*:*:*:*:*:*:*:*</w:t>
      </w:r>
    </w:p>
    <w:p w14:paraId="18FA0353" w14:textId="77777777" w:rsidR="00E26FEA" w:rsidRPr="00E26FEA" w:rsidRDefault="00E26FEA" w:rsidP="00E26FE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HIGH</w:t>
      </w:r>
    </w:p>
    <w:p w14:paraId="4A5E3BFA" w14:textId="77777777" w:rsidR="00E26FEA" w:rsidRPr="00E26FEA" w:rsidRDefault="00E26FEA" w:rsidP="00E26FE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Jackson Core.</w:t>
      </w:r>
    </w:p>
    <w:p w14:paraId="1C2FC1D6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jackson-databind-2.10.2.jar</w:t>
      </w:r>
    </w:p>
    <w:p w14:paraId="6F2BE450" w14:textId="77777777" w:rsidR="00E26FEA" w:rsidRPr="00E26FEA" w:rsidRDefault="00E26FEA" w:rsidP="00E26FEA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01E2CC66" w14:textId="77777777" w:rsidR="00E26FEA" w:rsidRPr="00E26FEA" w:rsidRDefault="00E26FEA" w:rsidP="00E26FEA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fasterxml:jackson-databind:2.10.2:*:*:*:*:*:*:*:*</w:t>
      </w:r>
    </w:p>
    <w:p w14:paraId="74C817EE" w14:textId="77777777" w:rsidR="00E26FEA" w:rsidRPr="00E26FEA" w:rsidRDefault="00E26FEA" w:rsidP="00E26FEA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fasterxml:jackson-modules-java8:2.10.2:*:*:*:*:*:*:*:*</w:t>
      </w:r>
    </w:p>
    <w:p w14:paraId="3B4AEC1E" w14:textId="77777777" w:rsidR="00E26FEA" w:rsidRPr="00E26FEA" w:rsidRDefault="00E26FEA" w:rsidP="00E26FEA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HIGH</w:t>
      </w:r>
    </w:p>
    <w:p w14:paraId="4450FF9C" w14:textId="77777777" w:rsidR="00E26FEA" w:rsidRPr="00E26FEA" w:rsidRDefault="00E26FEA" w:rsidP="00E26FEA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 xml:space="preserve">Solution: Update to the latest version of Jackson </w:t>
      </w:r>
      <w:proofErr w:type="spellStart"/>
      <w:r w:rsidRPr="00E26FEA">
        <w:rPr>
          <w:rFonts w:ascii="Times New Roman" w:eastAsia="Times New Roman" w:hAnsi="Times New Roman" w:cs="Times New Roman"/>
          <w:sz w:val="24"/>
          <w:szCs w:val="24"/>
        </w:rPr>
        <w:t>Databind</w:t>
      </w:r>
      <w:proofErr w:type="spellEnd"/>
      <w:r w:rsidRPr="00E26FE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26ACCCD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log4j-api-2.12.1.jar</w:t>
      </w:r>
    </w:p>
    <w:p w14:paraId="063FB91B" w14:textId="77777777" w:rsidR="00E26FEA" w:rsidRPr="00E26FEA" w:rsidRDefault="00E26FEA" w:rsidP="00E26FE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55ACF22F" w14:textId="77777777" w:rsidR="00E26FEA" w:rsidRPr="00E26FEA" w:rsidRDefault="00E26FEA" w:rsidP="00E26FEA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apache:log4j:2.12.1:*:*:*:*:*:*:*:*</w:t>
      </w:r>
    </w:p>
    <w:p w14:paraId="66D3E9CF" w14:textId="77777777" w:rsidR="00E26FEA" w:rsidRPr="00E26FEA" w:rsidRDefault="00E26FEA" w:rsidP="00E26FE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LOW</w:t>
      </w:r>
    </w:p>
    <w:p w14:paraId="6ABDAA40" w14:textId="77777777" w:rsidR="00E26FEA" w:rsidRPr="00E26FEA" w:rsidRDefault="00E26FEA" w:rsidP="00E26FEA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Log4j API.</w:t>
      </w:r>
    </w:p>
    <w:p w14:paraId="0939435A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lastRenderedPageBreak/>
        <w:t>logback-core-1.2.3.jar</w:t>
      </w:r>
    </w:p>
    <w:p w14:paraId="74D98EF6" w14:textId="77777777" w:rsidR="00E26FEA" w:rsidRPr="00E26FEA" w:rsidRDefault="00E26FEA" w:rsidP="00E26FEA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594E6735" w14:textId="77777777" w:rsidR="00E26FEA" w:rsidRPr="00E26FEA" w:rsidRDefault="00E26FEA" w:rsidP="00E26FEA">
      <w:pPr>
        <w:numPr>
          <w:ilvl w:val="1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qos:logback:1.2.3:*:*:*:*:*:*:*:*</w:t>
      </w:r>
    </w:p>
    <w:p w14:paraId="2FDA2F33" w14:textId="77777777" w:rsidR="00E26FEA" w:rsidRPr="00E26FEA" w:rsidRDefault="00E26FEA" w:rsidP="00E26FEA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HIGH</w:t>
      </w:r>
    </w:p>
    <w:p w14:paraId="60519449" w14:textId="77777777" w:rsidR="00E26FEA" w:rsidRPr="00E26FEA" w:rsidRDefault="00E26FEA" w:rsidP="00E26FEA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 xml:space="preserve">Solution: Update to the latest version of </w:t>
      </w:r>
      <w:proofErr w:type="spellStart"/>
      <w:r w:rsidRPr="00E26FEA">
        <w:rPr>
          <w:rFonts w:ascii="Times New Roman" w:eastAsia="Times New Roman" w:hAnsi="Times New Roman" w:cs="Times New Roman"/>
          <w:sz w:val="24"/>
          <w:szCs w:val="24"/>
        </w:rPr>
        <w:t>Logback</w:t>
      </w:r>
      <w:proofErr w:type="spellEnd"/>
      <w:r w:rsidRPr="00E26FEA">
        <w:rPr>
          <w:rFonts w:ascii="Times New Roman" w:eastAsia="Times New Roman" w:hAnsi="Times New Roman" w:cs="Times New Roman"/>
          <w:sz w:val="24"/>
          <w:szCs w:val="24"/>
        </w:rPr>
        <w:t xml:space="preserve"> Core.</w:t>
      </w:r>
    </w:p>
    <w:p w14:paraId="34B2AFC7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snakeyaml-1.25.jar</w:t>
      </w:r>
    </w:p>
    <w:p w14:paraId="460E376A" w14:textId="77777777" w:rsidR="00E26FEA" w:rsidRPr="00E26FEA" w:rsidRDefault="00E26FEA" w:rsidP="00E26FEA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2A70BA58" w14:textId="77777777" w:rsidR="00E26FEA" w:rsidRPr="00E26FEA" w:rsidRDefault="00E26FEA" w:rsidP="00E26FEA">
      <w:pPr>
        <w:numPr>
          <w:ilvl w:val="1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snakeyaml_project:snakeyaml:1.25:*:*:*:*:*:*:*:*</w:t>
      </w:r>
    </w:p>
    <w:p w14:paraId="41A99DD5" w14:textId="77777777" w:rsidR="00E26FEA" w:rsidRPr="00E26FEA" w:rsidRDefault="00E26FEA" w:rsidP="00E26FEA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2318C262" w14:textId="77777777" w:rsidR="00E26FEA" w:rsidRPr="00E26FEA" w:rsidRDefault="00E26FEA" w:rsidP="00E26FEA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 xml:space="preserve">Solution: Update to the latest version of </w:t>
      </w:r>
      <w:proofErr w:type="spellStart"/>
      <w:r w:rsidRPr="00E26FEA">
        <w:rPr>
          <w:rFonts w:ascii="Times New Roman" w:eastAsia="Times New Roman" w:hAnsi="Times New Roman" w:cs="Times New Roman"/>
          <w:sz w:val="24"/>
          <w:szCs w:val="24"/>
        </w:rPr>
        <w:t>SnakeYAML</w:t>
      </w:r>
      <w:proofErr w:type="spellEnd"/>
      <w:r w:rsidRPr="00E26FE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E5E074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spring-boot-2.2.4.RELEASE.jar</w:t>
      </w:r>
    </w:p>
    <w:p w14:paraId="18E0741F" w14:textId="77777777" w:rsidR="00E26FEA" w:rsidRPr="00E26FEA" w:rsidRDefault="00E26FEA" w:rsidP="00E26FEA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75D382A7" w14:textId="77777777" w:rsidR="00E26FEA" w:rsidRPr="00E26FEA" w:rsidRDefault="00E26FEA" w:rsidP="00E26FEA">
      <w:pPr>
        <w:numPr>
          <w:ilvl w:val="1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vmware:spring_boot:2.2.4:release:*:*:*:*:*:*:*:*</w:t>
      </w:r>
    </w:p>
    <w:p w14:paraId="4E48461D" w14:textId="77777777" w:rsidR="00E26FEA" w:rsidRPr="00E26FEA" w:rsidRDefault="00E26FEA" w:rsidP="00E26FEA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45B6B3B5" w14:textId="77777777" w:rsidR="00E26FEA" w:rsidRPr="00E26FEA" w:rsidRDefault="00E26FEA" w:rsidP="00E26FEA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Spring Boot.</w:t>
      </w:r>
    </w:p>
    <w:p w14:paraId="0D18F32F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spring-boot-starter-web-2.2.4.RELEASE.jar</w:t>
      </w:r>
    </w:p>
    <w:p w14:paraId="1136100B" w14:textId="77777777" w:rsidR="00E26FEA" w:rsidRPr="00E26FEA" w:rsidRDefault="00E26FEA" w:rsidP="00E26FEA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621231CA" w14:textId="77777777" w:rsidR="00E26FEA" w:rsidRPr="00E26FEA" w:rsidRDefault="00E26FEA" w:rsidP="00E26FEA">
      <w:pPr>
        <w:numPr>
          <w:ilvl w:val="1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vmware:spring_boot:2.2.4:release:*:*:*:*:*:*:*:*</w:t>
      </w:r>
    </w:p>
    <w:p w14:paraId="6F0CEA45" w14:textId="77777777" w:rsidR="00E26FEA" w:rsidRPr="00E26FEA" w:rsidRDefault="00E26FEA" w:rsidP="00E26FEA">
      <w:pPr>
        <w:numPr>
          <w:ilvl w:val="1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web_project:web:2.2.4:release:*:*:*:*:*:*:*:*</w:t>
      </w:r>
    </w:p>
    <w:p w14:paraId="5D845BBD" w14:textId="77777777" w:rsidR="00E26FEA" w:rsidRPr="00E26FEA" w:rsidRDefault="00E26FEA" w:rsidP="00E26FEA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39C05979" w14:textId="77777777" w:rsidR="00E26FEA" w:rsidRPr="00E26FEA" w:rsidRDefault="00E26FEA" w:rsidP="00E26FEA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Spring Boot Starter Web.</w:t>
      </w:r>
    </w:p>
    <w:p w14:paraId="23353B72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spring-core-5.2.3.RELEASE.jar</w:t>
      </w:r>
    </w:p>
    <w:p w14:paraId="4C3638A3" w14:textId="77777777" w:rsidR="00E26FEA" w:rsidRPr="00E26FEA" w:rsidRDefault="00E26FEA" w:rsidP="00E26FEA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5727B635" w14:textId="77777777" w:rsidR="00E26FEA" w:rsidRPr="00E26FEA" w:rsidRDefault="00E26FEA" w:rsidP="00E26FEA">
      <w:pPr>
        <w:numPr>
          <w:ilvl w:val="1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pivotal_software:spring_framework:5.2.3:release:*:*:*:*:*:*:*:*</w:t>
      </w:r>
    </w:p>
    <w:p w14:paraId="2985E5CC" w14:textId="77777777" w:rsidR="00E26FEA" w:rsidRPr="00E26FEA" w:rsidRDefault="00E26FEA" w:rsidP="00E26FEA">
      <w:pPr>
        <w:numPr>
          <w:ilvl w:val="1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vmware:spring_framework:5.2.3:release:*:*:*:*:*:*:*:*</w:t>
      </w:r>
    </w:p>
    <w:p w14:paraId="10CD9516" w14:textId="77777777" w:rsidR="00E26FEA" w:rsidRPr="00E26FEA" w:rsidRDefault="00E26FEA" w:rsidP="00E26FEA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39DD1587" w14:textId="77777777" w:rsidR="00E26FEA" w:rsidRPr="00E26FEA" w:rsidRDefault="00E26FEA" w:rsidP="00E26FEA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Spring Core.</w:t>
      </w:r>
    </w:p>
    <w:p w14:paraId="718FC025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spring-web-5.2.3.RELEASE.jar</w:t>
      </w:r>
    </w:p>
    <w:p w14:paraId="32CB3F0F" w14:textId="77777777" w:rsidR="00E26FEA" w:rsidRPr="00E26FEA" w:rsidRDefault="00E26FEA" w:rsidP="00E26FEA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3A3EE06A" w14:textId="77777777" w:rsidR="00E26FEA" w:rsidRPr="00E26FEA" w:rsidRDefault="00E26FEA" w:rsidP="00E26FEA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pivotal_software:spring_framework:5.2.3:release:*:*:*:*:*:*:*:*</w:t>
      </w:r>
    </w:p>
    <w:p w14:paraId="193424AB" w14:textId="77777777" w:rsidR="00E26FEA" w:rsidRPr="00E26FEA" w:rsidRDefault="00E26FEA" w:rsidP="00E26FEA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vmware:spring_framework:5.2.3:release:*:*:*:*:*:*:*:*</w:t>
      </w:r>
    </w:p>
    <w:p w14:paraId="006F65A7" w14:textId="77777777" w:rsidR="00E26FEA" w:rsidRPr="00E26FEA" w:rsidRDefault="00E26FEA" w:rsidP="00E26FEA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web_project:web:5.2.3:release:*:*:*:*:*:*:*:*</w:t>
      </w:r>
    </w:p>
    <w:p w14:paraId="4C9B6D9E" w14:textId="77777777" w:rsidR="00E26FEA" w:rsidRPr="00E26FEA" w:rsidRDefault="00E26FEA" w:rsidP="00E26FEA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01C917DA" w14:textId="77777777" w:rsidR="00E26FEA" w:rsidRPr="00E26FEA" w:rsidRDefault="00E26FEA" w:rsidP="00E26FEA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Spring Web.</w:t>
      </w:r>
    </w:p>
    <w:p w14:paraId="1AA4AFC8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lastRenderedPageBreak/>
        <w:t>spring-webmvc-5.2.3.RELEASE.jar</w:t>
      </w:r>
    </w:p>
    <w:p w14:paraId="3AF85E3B" w14:textId="77777777" w:rsidR="00E26FEA" w:rsidRPr="00E26FEA" w:rsidRDefault="00E26FEA" w:rsidP="00E26FEA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6543CE5B" w14:textId="77777777" w:rsidR="00E26FEA" w:rsidRPr="00E26FEA" w:rsidRDefault="00E26FEA" w:rsidP="00E26FEA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pivotal_software:spring_framework:5.2.3:release:*:*:*:*:*:*:*:*</w:t>
      </w:r>
    </w:p>
    <w:p w14:paraId="7550597D" w14:textId="77777777" w:rsidR="00E26FEA" w:rsidRPr="00E26FEA" w:rsidRDefault="00E26FEA" w:rsidP="00E26FEA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vmware:spring_framework:5.2.3:release:*:*:*:*:*:*:*:*</w:t>
      </w:r>
    </w:p>
    <w:p w14:paraId="268607D9" w14:textId="77777777" w:rsidR="00E26FEA" w:rsidRPr="00E26FEA" w:rsidRDefault="00E26FEA" w:rsidP="00E26FEA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7EE7D7FC" w14:textId="77777777" w:rsidR="00E26FEA" w:rsidRPr="00E26FEA" w:rsidRDefault="00E26FEA" w:rsidP="00E26FEA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Spring Web MVC.</w:t>
      </w:r>
    </w:p>
    <w:p w14:paraId="1F55DBAE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tomcat-embed-core-9.0.30.jar</w:t>
      </w:r>
    </w:p>
    <w:p w14:paraId="3BD962E0" w14:textId="77777777" w:rsidR="00E26FEA" w:rsidRPr="00E26FEA" w:rsidRDefault="00E26FEA" w:rsidP="00E26FEA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1DB2FBDA" w14:textId="77777777" w:rsidR="00E26FEA" w:rsidRPr="00E26FEA" w:rsidRDefault="00E26FEA" w:rsidP="00E26FEA">
      <w:pPr>
        <w:numPr>
          <w:ilvl w:val="1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apache:tomcat:9.0.30:*:*:*:*:*:*:*:*</w:t>
      </w:r>
    </w:p>
    <w:p w14:paraId="767490D1" w14:textId="77777777" w:rsidR="00E26FEA" w:rsidRPr="00E26FEA" w:rsidRDefault="00E26FEA" w:rsidP="00E26FEA">
      <w:pPr>
        <w:numPr>
          <w:ilvl w:val="1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apache_tomcat:apache_tomcat:9.0.30:*:*:*:*:*:*:*:*</w:t>
      </w:r>
    </w:p>
    <w:p w14:paraId="70E48BB9" w14:textId="77777777" w:rsidR="00E26FEA" w:rsidRPr="00E26FEA" w:rsidRDefault="00E26FEA" w:rsidP="00E26FEA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0AD12455" w14:textId="77777777" w:rsidR="00E26FEA" w:rsidRPr="00E26FEA" w:rsidRDefault="00E26FEA" w:rsidP="00E26FEA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Tomcat Embed Core.</w:t>
      </w:r>
    </w:p>
    <w:p w14:paraId="146B888E" w14:textId="77777777" w:rsidR="00E26FEA" w:rsidRPr="0052560E" w:rsidRDefault="00E26FEA" w:rsidP="00E26FEA">
      <w:pPr>
        <w:pStyle w:val="ListParagraph"/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560E">
        <w:rPr>
          <w:rFonts w:ascii="Times New Roman" w:eastAsia="Times New Roman" w:hAnsi="Times New Roman" w:cs="Times New Roman"/>
          <w:sz w:val="24"/>
          <w:szCs w:val="24"/>
        </w:rPr>
        <w:t>tomcat-embed-websocket-9.0.30.jar</w:t>
      </w:r>
    </w:p>
    <w:p w14:paraId="7C62617C" w14:textId="77777777" w:rsidR="00E26FEA" w:rsidRPr="00E26FEA" w:rsidRDefault="00E26FEA" w:rsidP="00E26FEA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Vulnerability ID:</w:t>
      </w:r>
    </w:p>
    <w:p w14:paraId="6542D133" w14:textId="77777777" w:rsidR="00E26FEA" w:rsidRPr="00E26FEA" w:rsidRDefault="00E26FEA" w:rsidP="00E26FEA">
      <w:pPr>
        <w:numPr>
          <w:ilvl w:val="1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apache:tomcat:9.0.30:*:*:*:*:*:*:*:*</w:t>
      </w:r>
    </w:p>
    <w:p w14:paraId="4F6074CF" w14:textId="77777777" w:rsidR="00E26FEA" w:rsidRPr="00E26FEA" w:rsidRDefault="00E26FEA" w:rsidP="00E26FEA">
      <w:pPr>
        <w:numPr>
          <w:ilvl w:val="1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cpe:2.</w:t>
      </w:r>
      <w:proofErr w:type="gramStart"/>
      <w:r w:rsidRPr="00E26FEA">
        <w:rPr>
          <w:rFonts w:ascii="Times New Roman" w:eastAsia="Times New Roman" w:hAnsi="Times New Roman" w:cs="Times New Roman"/>
          <w:sz w:val="24"/>
          <w:szCs w:val="24"/>
        </w:rPr>
        <w:t>3:a</w:t>
      </w:r>
      <w:proofErr w:type="gramEnd"/>
      <w:r w:rsidRPr="00E26FEA">
        <w:rPr>
          <w:rFonts w:ascii="Times New Roman" w:eastAsia="Times New Roman" w:hAnsi="Times New Roman" w:cs="Times New Roman"/>
          <w:sz w:val="24"/>
          <w:szCs w:val="24"/>
        </w:rPr>
        <w:t>:apache_tomcat:apache_tomcat:9.0.30:*:*:*:*:*:*:*:*</w:t>
      </w:r>
    </w:p>
    <w:p w14:paraId="426DF687" w14:textId="77777777" w:rsidR="00E26FEA" w:rsidRPr="00E26FEA" w:rsidRDefault="00E26FEA" w:rsidP="00E26FEA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everity: CRITICAL</w:t>
      </w:r>
    </w:p>
    <w:p w14:paraId="0F975DE8" w14:textId="77777777" w:rsidR="00E26FEA" w:rsidRPr="00E26FEA" w:rsidRDefault="00E26FEA" w:rsidP="00E26FEA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FEA">
        <w:rPr>
          <w:rFonts w:ascii="Times New Roman" w:eastAsia="Times New Roman" w:hAnsi="Times New Roman" w:cs="Times New Roman"/>
          <w:sz w:val="24"/>
          <w:szCs w:val="24"/>
        </w:rPr>
        <w:t>Solution: Update to the latest version of Tomcat Embed WebSocket.</w:t>
      </w:r>
    </w:p>
    <w:p w14:paraId="61D5696F" w14:textId="77777777" w:rsidR="00E26FEA" w:rsidRPr="0052560E" w:rsidRDefault="00E26FEA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805A9E" w14:textId="61211C17" w:rsidR="00E85632" w:rsidRDefault="00E8563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br w:type="page"/>
      </w:r>
    </w:p>
    <w:p w14:paraId="4E3F7D24" w14:textId="77777777" w:rsidR="00E85632" w:rsidRPr="0052560E" w:rsidRDefault="00E85632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672544" w14:textId="77777777" w:rsidR="00E26FEA" w:rsidRPr="0052560E" w:rsidRDefault="00E26FEA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D10739" w14:textId="0D278CD9" w:rsidR="531DB269" w:rsidRPr="0052560E" w:rsidRDefault="531DB269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 Mitigation Plan</w:t>
      </w:r>
    </w:p>
    <w:p w14:paraId="547FEC5D" w14:textId="0182E49F" w:rsidR="531DB269" w:rsidRPr="0052560E" w:rsidRDefault="004D4292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Interpret the</w:t>
      </w:r>
      <w:r w:rsidR="531DB26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from the manual review and static testing</w:t>
      </w:r>
      <w:r w:rsidR="00BE5AC6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. Then i</w:t>
      </w:r>
      <w:r w:rsidR="531DB26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ntify the steps to </w:t>
      </w:r>
      <w:r w:rsidR="00BE5AC6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="531DB26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dentified security vulnerabilities for Artemis </w:t>
      </w:r>
      <w:proofErr w:type="spellStart"/>
      <w:r w:rsidR="531DB26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>Financial’s</w:t>
      </w:r>
      <w:proofErr w:type="spellEnd"/>
      <w:r w:rsidR="531DB269" w:rsidRPr="0052560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ftware application.</w:t>
      </w:r>
    </w:p>
    <w:p w14:paraId="26B72996" w14:textId="77777777" w:rsidR="003A2F8A" w:rsidRPr="0052560E" w:rsidRDefault="003A2F8A" w:rsidP="000B05B1">
      <w:pPr>
        <w:suppressAutoHyphens/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69540B" w14:textId="1DF8870F" w:rsidR="322AA2CB" w:rsidRPr="0052560E" w:rsidRDefault="00AC2E5A" w:rsidP="00DC5A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2560E">
        <w:rPr>
          <w:rFonts w:ascii="Times New Roman" w:hAnsi="Times New Roman" w:cs="Times New Roman"/>
          <w:sz w:val="24"/>
          <w:szCs w:val="24"/>
        </w:rPr>
        <w:t xml:space="preserve">To fix the issues </w:t>
      </w:r>
      <w:proofErr w:type="gramStart"/>
      <w:r w:rsidRPr="0052560E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52560E">
        <w:rPr>
          <w:rFonts w:ascii="Times New Roman" w:hAnsi="Times New Roman" w:cs="Times New Roman"/>
          <w:sz w:val="24"/>
          <w:szCs w:val="24"/>
        </w:rPr>
        <w:t xml:space="preserve"> the static testing, we should update all packages to their latest versio</w:t>
      </w:r>
      <w:r w:rsidR="00A132F6" w:rsidRPr="0052560E">
        <w:rPr>
          <w:rFonts w:ascii="Times New Roman" w:hAnsi="Times New Roman" w:cs="Times New Roman"/>
          <w:sz w:val="24"/>
          <w:szCs w:val="24"/>
        </w:rPr>
        <w:t>n, or alternatively the suggested one from the report but those have some vulnerabilities as well fixed in newer versions.</w:t>
      </w:r>
    </w:p>
    <w:p w14:paraId="69286749" w14:textId="77777777" w:rsidR="00A132F6" w:rsidRPr="0052560E" w:rsidRDefault="00A132F6" w:rsidP="00DC5A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BA8247A" w14:textId="77777777" w:rsidR="00AC17B3" w:rsidRPr="0052560E" w:rsidRDefault="00AC17B3" w:rsidP="00DC5A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D24720" w14:textId="1EFF7D21" w:rsidR="00544460" w:rsidRPr="0052560E" w:rsidRDefault="00544460" w:rsidP="00544460">
      <w:pPr>
        <w:pStyle w:val="ListParagraph"/>
        <w:numPr>
          <w:ilvl w:val="0"/>
          <w:numId w:val="5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2560E">
        <w:rPr>
          <w:rFonts w:ascii="Times New Roman" w:hAnsi="Times New Roman" w:cs="Times New Roman"/>
          <w:b/>
          <w:bCs/>
          <w:sz w:val="24"/>
          <w:szCs w:val="24"/>
        </w:rPr>
        <w:t>Hardcoded Credentials:</w:t>
      </w:r>
    </w:p>
    <w:p w14:paraId="454F1B93" w14:textId="77B39139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Replace with environment variables</w:t>
      </w:r>
    </w:p>
    <w:p w14:paraId="1AC0115F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Test the new implementation.</w:t>
      </w:r>
    </w:p>
    <w:p w14:paraId="556727ED" w14:textId="77777777" w:rsidR="00544460" w:rsidRPr="00544460" w:rsidRDefault="00544460" w:rsidP="0054446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Insecure RNG:</w:t>
      </w:r>
    </w:p>
    <w:p w14:paraId="717394B3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44460">
        <w:rPr>
          <w:rFonts w:ascii="Times New Roman" w:eastAsia="Times New Roman" w:hAnsi="Times New Roman" w:cs="Times New Roman"/>
          <w:sz w:val="24"/>
          <w:szCs w:val="24"/>
        </w:rPr>
        <w:t>Replace</w:t>
      </w:r>
      <w:proofErr w:type="gramEnd"/>
      <w:r w:rsidRPr="00544460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proofErr w:type="spellStart"/>
      <w:r w:rsidRPr="00544460">
        <w:rPr>
          <w:rFonts w:ascii="Times New Roman" w:eastAsia="Times New Roman" w:hAnsi="Times New Roman" w:cs="Times New Roman"/>
          <w:sz w:val="24"/>
          <w:szCs w:val="24"/>
        </w:rPr>
        <w:t>SecureRandom</w:t>
      </w:r>
      <w:proofErr w:type="spellEnd"/>
      <w:r w:rsidRPr="0054446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1C7C8D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Code review and testing.</w:t>
      </w:r>
    </w:p>
    <w:p w14:paraId="31E33239" w14:textId="77777777" w:rsidR="00544460" w:rsidRPr="00544460" w:rsidRDefault="00544460" w:rsidP="0054446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nvalidated Input in </w:t>
      </w:r>
      <w:proofErr w:type="spellStart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CrudController</w:t>
      </w:r>
      <w:proofErr w:type="spellEnd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608B4982" w14:textId="77777777" w:rsidR="002D06FE" w:rsidRPr="00544460" w:rsidRDefault="002D06FE" w:rsidP="002D06FE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Sanitize inputs.</w:t>
      </w:r>
    </w:p>
    <w:p w14:paraId="740A7811" w14:textId="77777777" w:rsidR="00544460" w:rsidRPr="0052560E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and test input validation.</w:t>
      </w:r>
    </w:p>
    <w:p w14:paraId="4E8E4E18" w14:textId="77777777" w:rsidR="00A23981" w:rsidRPr="00544460" w:rsidRDefault="00A23981" w:rsidP="00A23981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nvalidated Input in </w:t>
      </w:r>
      <w:proofErr w:type="spellStart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GreetingsController</w:t>
      </w:r>
      <w:proofErr w:type="spellEnd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5A8FE78D" w14:textId="77777777" w:rsidR="002D06FE" w:rsidRPr="00544460" w:rsidRDefault="002D06FE" w:rsidP="002D06FE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Sanitize inputs.</w:t>
      </w:r>
    </w:p>
    <w:p w14:paraId="4456D78B" w14:textId="77777777" w:rsidR="00A23981" w:rsidRPr="00544460" w:rsidRDefault="00A23981" w:rsidP="00A23981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and test input validation.</w:t>
      </w:r>
    </w:p>
    <w:p w14:paraId="50AD0954" w14:textId="77777777" w:rsidR="00544460" w:rsidRPr="00544460" w:rsidRDefault="00544460" w:rsidP="0054446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TTP Usage in </w:t>
      </w:r>
      <w:proofErr w:type="spellStart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RestServiceApplication</w:t>
      </w:r>
      <w:proofErr w:type="spellEnd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194BBDC0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Enable HTTPS.</w:t>
      </w:r>
    </w:p>
    <w:p w14:paraId="09BB2740" w14:textId="3ED71E36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SSL certificates.</w:t>
      </w:r>
    </w:p>
    <w:p w14:paraId="6BDD7413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Redirect HTTP to HTTPS.</w:t>
      </w:r>
    </w:p>
    <w:p w14:paraId="29BAF517" w14:textId="7714C49E" w:rsidR="00544460" w:rsidRPr="00544460" w:rsidRDefault="0001394D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de review and testing</w:t>
      </w:r>
    </w:p>
    <w:p w14:paraId="04593453" w14:textId="77777777" w:rsidR="00544460" w:rsidRPr="00544460" w:rsidRDefault="00544460" w:rsidP="0054446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ack of Proper Logging in </w:t>
      </w:r>
      <w:proofErr w:type="spellStart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DocData</w:t>
      </w:r>
      <w:proofErr w:type="spellEnd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6D38F3C5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logging framework.</w:t>
      </w:r>
    </w:p>
    <w:p w14:paraId="3CECBF6F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Ensure secure log management.</w:t>
      </w:r>
    </w:p>
    <w:p w14:paraId="6178CA55" w14:textId="77777777" w:rsid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proper error handling.</w:t>
      </w:r>
    </w:p>
    <w:p w14:paraId="2445FE0B" w14:textId="0C866231" w:rsidR="00837826" w:rsidRPr="00544460" w:rsidRDefault="00837826" w:rsidP="00837826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de review and testing</w:t>
      </w:r>
    </w:p>
    <w:p w14:paraId="71F703E1" w14:textId="28B69178" w:rsidR="00544460" w:rsidRPr="00544460" w:rsidRDefault="00544460" w:rsidP="0054446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Sensitive Data in Exception Handling:</w:t>
      </w:r>
    </w:p>
    <w:p w14:paraId="2C5CC93F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Sanitize exception messages.</w:t>
      </w:r>
    </w:p>
    <w:p w14:paraId="7EA14F1F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exception handling framework.</w:t>
      </w:r>
    </w:p>
    <w:p w14:paraId="0D656548" w14:textId="5EE23881" w:rsidR="00544460" w:rsidRPr="00544460" w:rsidRDefault="00544460" w:rsidP="00BA5C55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data masking</w:t>
      </w:r>
      <w:r w:rsidR="00E15385">
        <w:rPr>
          <w:rFonts w:ascii="Times New Roman" w:eastAsia="Times New Roman" w:hAnsi="Times New Roman" w:cs="Times New Roman"/>
          <w:sz w:val="24"/>
          <w:szCs w:val="24"/>
        </w:rPr>
        <w:t xml:space="preserve"> or trim values</w:t>
      </w:r>
      <w:r w:rsidRPr="00544460">
        <w:rPr>
          <w:rFonts w:ascii="Times New Roman" w:eastAsia="Times New Roman" w:hAnsi="Times New Roman" w:cs="Times New Roman"/>
          <w:sz w:val="24"/>
          <w:szCs w:val="24"/>
        </w:rPr>
        <w:t>.</w:t>
      </w:r>
      <w:r w:rsidR="00BA5C55" w:rsidRPr="00BA5C5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5C55">
        <w:rPr>
          <w:rFonts w:ascii="Times New Roman" w:eastAsia="Times New Roman" w:hAnsi="Times New Roman" w:cs="Times New Roman"/>
          <w:sz w:val="24"/>
          <w:szCs w:val="24"/>
        </w:rPr>
        <w:t>Code review and testing</w:t>
      </w:r>
    </w:p>
    <w:p w14:paraId="05EB28F1" w14:textId="77777777" w:rsidR="00544460" w:rsidRPr="00544460" w:rsidRDefault="00544460" w:rsidP="0054446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Lack of Authorization in </w:t>
      </w:r>
      <w:proofErr w:type="spellStart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CRUDController</w:t>
      </w:r>
      <w:proofErr w:type="spellEnd"/>
      <w:r w:rsidRPr="00544460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298E585B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RBAC.</w:t>
      </w:r>
    </w:p>
    <w:p w14:paraId="54E05461" w14:textId="77777777" w:rsidR="00544460" w:rsidRP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Use security frameworks.</w:t>
      </w:r>
    </w:p>
    <w:p w14:paraId="3D11E55B" w14:textId="77777777" w:rsidR="00544460" w:rsidRDefault="00544460" w:rsidP="0054446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44460">
        <w:rPr>
          <w:rFonts w:ascii="Times New Roman" w:eastAsia="Times New Roman" w:hAnsi="Times New Roman" w:cs="Times New Roman"/>
          <w:sz w:val="24"/>
          <w:szCs w:val="24"/>
        </w:rPr>
        <w:t>Implement auditing and logging.</w:t>
      </w:r>
    </w:p>
    <w:p w14:paraId="4B2D9FF6" w14:textId="5FD72D86" w:rsidR="00423397" w:rsidRPr="00544460" w:rsidRDefault="00423397" w:rsidP="00423397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de review and testing</w:t>
      </w:r>
    </w:p>
    <w:p w14:paraId="3DB1C037" w14:textId="63FD6847" w:rsidR="00A132F6" w:rsidRDefault="00A132F6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23ABFA9" w14:textId="77777777" w:rsidR="00C4184D" w:rsidRDefault="00C4184D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4F1944" w14:textId="77777777" w:rsidR="00C4184D" w:rsidRDefault="00C4184D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D4F682" w14:textId="77777777" w:rsidR="00C4184D" w:rsidRDefault="00C4184D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4CD1810" w14:textId="77777777" w:rsidR="00C4184D" w:rsidRDefault="00C4184D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811F2A3" w14:textId="77777777" w:rsidR="00C4184D" w:rsidRDefault="00C4184D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3CDB8CA" w14:textId="6037278E" w:rsidR="00C4184D" w:rsidRPr="0052560E" w:rsidRDefault="00C4184D" w:rsidP="00AC17B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969F53" wp14:editId="18ACC034">
            <wp:extent cx="5943600" cy="2522220"/>
            <wp:effectExtent l="0" t="0" r="0" b="0"/>
            <wp:docPr id="14388618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86189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Static Testing Output</w:t>
      </w:r>
    </w:p>
    <w:sectPr w:rsidR="00C4184D" w:rsidRPr="0052560E" w:rsidSect="00F2052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9D4C2E" w14:textId="77777777" w:rsidR="00933F3F" w:rsidRDefault="00933F3F" w:rsidP="002F3F84">
      <w:r>
        <w:separator/>
      </w:r>
    </w:p>
  </w:endnote>
  <w:endnote w:type="continuationSeparator" w:id="0">
    <w:p w14:paraId="5DABAA11" w14:textId="77777777" w:rsidR="00933F3F" w:rsidRDefault="00933F3F" w:rsidP="002F3F84">
      <w:r>
        <w:continuationSeparator/>
      </w:r>
    </w:p>
  </w:endnote>
  <w:endnote w:type="continuationNotice" w:id="1">
    <w:p w14:paraId="58B7A03E" w14:textId="77777777" w:rsidR="00933F3F" w:rsidRDefault="00933F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EE2BC4" w14:textId="77777777" w:rsidR="00933F3F" w:rsidRDefault="00933F3F" w:rsidP="002F3F84">
      <w:r>
        <w:separator/>
      </w:r>
    </w:p>
  </w:footnote>
  <w:footnote w:type="continuationSeparator" w:id="0">
    <w:p w14:paraId="4C66E009" w14:textId="77777777" w:rsidR="00933F3F" w:rsidRDefault="00933F3F" w:rsidP="002F3F84">
      <w:r>
        <w:continuationSeparator/>
      </w:r>
    </w:p>
  </w:footnote>
  <w:footnote w:type="continuationNotice" w:id="1">
    <w:p w14:paraId="1BE2DFFC" w14:textId="77777777" w:rsidR="00933F3F" w:rsidRDefault="00933F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E78AD"/>
    <w:multiLevelType w:val="multilevel"/>
    <w:tmpl w:val="CC44F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D7346"/>
    <w:multiLevelType w:val="multilevel"/>
    <w:tmpl w:val="22D80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156625CB"/>
    <w:multiLevelType w:val="multilevel"/>
    <w:tmpl w:val="1D6C2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C842DE"/>
    <w:multiLevelType w:val="hybridMultilevel"/>
    <w:tmpl w:val="0714E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C21960"/>
    <w:multiLevelType w:val="multilevel"/>
    <w:tmpl w:val="5F1E8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9575A68"/>
    <w:multiLevelType w:val="multilevel"/>
    <w:tmpl w:val="35BA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B235F3"/>
    <w:multiLevelType w:val="hybridMultilevel"/>
    <w:tmpl w:val="C76E4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EE2D71"/>
    <w:multiLevelType w:val="multilevel"/>
    <w:tmpl w:val="09E4C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21525E"/>
    <w:multiLevelType w:val="multilevel"/>
    <w:tmpl w:val="37BC8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3B63409"/>
    <w:multiLevelType w:val="multilevel"/>
    <w:tmpl w:val="042C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54503C"/>
    <w:multiLevelType w:val="multilevel"/>
    <w:tmpl w:val="B7885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E45C04"/>
    <w:multiLevelType w:val="multilevel"/>
    <w:tmpl w:val="8E9C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EDC669F"/>
    <w:multiLevelType w:val="multilevel"/>
    <w:tmpl w:val="7528E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A953D2"/>
    <w:multiLevelType w:val="multilevel"/>
    <w:tmpl w:val="A9E2C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FA44742"/>
    <w:multiLevelType w:val="multilevel"/>
    <w:tmpl w:val="D79CF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1B505DF"/>
    <w:multiLevelType w:val="multilevel"/>
    <w:tmpl w:val="CD0E3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B35C8A"/>
    <w:multiLevelType w:val="multilevel"/>
    <w:tmpl w:val="CEC88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4053B88"/>
    <w:multiLevelType w:val="multilevel"/>
    <w:tmpl w:val="1752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4552CD8"/>
    <w:multiLevelType w:val="multilevel"/>
    <w:tmpl w:val="422CE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7C46A71"/>
    <w:multiLevelType w:val="multilevel"/>
    <w:tmpl w:val="64E62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05333B1"/>
    <w:multiLevelType w:val="multilevel"/>
    <w:tmpl w:val="8D4E9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2FE2585"/>
    <w:multiLevelType w:val="multilevel"/>
    <w:tmpl w:val="1F127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9A42910"/>
    <w:multiLevelType w:val="multilevel"/>
    <w:tmpl w:val="0F2C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C1844C9"/>
    <w:multiLevelType w:val="multilevel"/>
    <w:tmpl w:val="2A36D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29661FF"/>
    <w:multiLevelType w:val="multilevel"/>
    <w:tmpl w:val="6F881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A318ED"/>
    <w:multiLevelType w:val="multilevel"/>
    <w:tmpl w:val="09E4C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87F178F"/>
    <w:multiLevelType w:val="multilevel"/>
    <w:tmpl w:val="095A2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8817372"/>
    <w:multiLevelType w:val="multilevel"/>
    <w:tmpl w:val="74486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4930D4"/>
    <w:multiLevelType w:val="multilevel"/>
    <w:tmpl w:val="EFC05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94A68F5"/>
    <w:multiLevelType w:val="multilevel"/>
    <w:tmpl w:val="918AC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D4051EE"/>
    <w:multiLevelType w:val="multilevel"/>
    <w:tmpl w:val="09E4C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DB1373A"/>
    <w:multiLevelType w:val="hybridMultilevel"/>
    <w:tmpl w:val="BF0EE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EBA029A"/>
    <w:multiLevelType w:val="multilevel"/>
    <w:tmpl w:val="F6C68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455474">
    <w:abstractNumId w:val="50"/>
  </w:num>
  <w:num w:numId="2" w16cid:durableId="1080641033">
    <w:abstractNumId w:val="10"/>
  </w:num>
  <w:num w:numId="3" w16cid:durableId="48696316">
    <w:abstractNumId w:val="7"/>
  </w:num>
  <w:num w:numId="4" w16cid:durableId="400517338">
    <w:abstractNumId w:val="51"/>
  </w:num>
  <w:num w:numId="5" w16cid:durableId="1327516238">
    <w:abstractNumId w:val="48"/>
  </w:num>
  <w:num w:numId="6" w16cid:durableId="1023173312">
    <w:abstractNumId w:val="2"/>
  </w:num>
  <w:num w:numId="7" w16cid:durableId="667905391">
    <w:abstractNumId w:val="9"/>
  </w:num>
  <w:num w:numId="8" w16cid:durableId="2056158376">
    <w:abstractNumId w:val="35"/>
  </w:num>
  <w:num w:numId="9" w16cid:durableId="2034652499">
    <w:abstractNumId w:val="27"/>
  </w:num>
  <w:num w:numId="10" w16cid:durableId="667711553">
    <w:abstractNumId w:val="26"/>
  </w:num>
  <w:num w:numId="11" w16cid:durableId="1200625610">
    <w:abstractNumId w:val="12"/>
  </w:num>
  <w:num w:numId="12" w16cid:durableId="702367391">
    <w:abstractNumId w:val="42"/>
  </w:num>
  <w:num w:numId="13" w16cid:durableId="1732731064">
    <w:abstractNumId w:val="3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3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44"/>
  </w:num>
  <w:num w:numId="18" w16cid:durableId="54864448">
    <w:abstractNumId w:val="17"/>
  </w:num>
  <w:num w:numId="19" w16cid:durableId="189877605">
    <w:abstractNumId w:val="6"/>
  </w:num>
  <w:num w:numId="20" w16cid:durableId="1198857267">
    <w:abstractNumId w:val="49"/>
  </w:num>
  <w:num w:numId="21" w16cid:durableId="1595164647">
    <w:abstractNumId w:val="54"/>
  </w:num>
  <w:num w:numId="22" w16cid:durableId="502403426">
    <w:abstractNumId w:val="11"/>
  </w:num>
  <w:num w:numId="23" w16cid:durableId="1402559692">
    <w:abstractNumId w:val="3"/>
  </w:num>
  <w:num w:numId="24" w16cid:durableId="210264192">
    <w:abstractNumId w:val="39"/>
  </w:num>
  <w:num w:numId="25" w16cid:durableId="318656350">
    <w:abstractNumId w:val="5"/>
  </w:num>
  <w:num w:numId="26" w16cid:durableId="546601951">
    <w:abstractNumId w:val="19"/>
  </w:num>
  <w:num w:numId="27" w16cid:durableId="234777930">
    <w:abstractNumId w:val="56"/>
  </w:num>
  <w:num w:numId="28" w16cid:durableId="431970798">
    <w:abstractNumId w:val="16"/>
  </w:num>
  <w:num w:numId="29" w16cid:durableId="977999429">
    <w:abstractNumId w:val="30"/>
  </w:num>
  <w:num w:numId="30" w16cid:durableId="1827940110">
    <w:abstractNumId w:val="18"/>
  </w:num>
  <w:num w:numId="31" w16cid:durableId="1144543081">
    <w:abstractNumId w:val="0"/>
  </w:num>
  <w:num w:numId="32" w16cid:durableId="2050835514">
    <w:abstractNumId w:val="14"/>
  </w:num>
  <w:num w:numId="33" w16cid:durableId="502665037">
    <w:abstractNumId w:val="28"/>
  </w:num>
  <w:num w:numId="34" w16cid:durableId="1260214574">
    <w:abstractNumId w:val="25"/>
  </w:num>
  <w:num w:numId="35" w16cid:durableId="1561676449">
    <w:abstractNumId w:val="8"/>
  </w:num>
  <w:num w:numId="36" w16cid:durableId="159546980">
    <w:abstractNumId w:val="31"/>
  </w:num>
  <w:num w:numId="37" w16cid:durableId="1363357405">
    <w:abstractNumId w:val="24"/>
  </w:num>
  <w:num w:numId="38" w16cid:durableId="1378972381">
    <w:abstractNumId w:val="22"/>
  </w:num>
  <w:num w:numId="39" w16cid:durableId="1615625877">
    <w:abstractNumId w:val="38"/>
  </w:num>
  <w:num w:numId="40" w16cid:durableId="789083859">
    <w:abstractNumId w:val="57"/>
  </w:num>
  <w:num w:numId="41" w16cid:durableId="515383808">
    <w:abstractNumId w:val="33"/>
  </w:num>
  <w:num w:numId="42" w16cid:durableId="1380474855">
    <w:abstractNumId w:val="20"/>
  </w:num>
  <w:num w:numId="43" w16cid:durableId="1854999246">
    <w:abstractNumId w:val="53"/>
  </w:num>
  <w:num w:numId="44" w16cid:durableId="2145073818">
    <w:abstractNumId w:val="23"/>
  </w:num>
  <w:num w:numId="45" w16cid:durableId="634331243">
    <w:abstractNumId w:val="46"/>
  </w:num>
  <w:num w:numId="46" w16cid:durableId="1883664797">
    <w:abstractNumId w:val="47"/>
  </w:num>
  <w:num w:numId="47" w16cid:durableId="1206868183">
    <w:abstractNumId w:val="43"/>
  </w:num>
  <w:num w:numId="48" w16cid:durableId="1736665649">
    <w:abstractNumId w:val="52"/>
  </w:num>
  <w:num w:numId="49" w16cid:durableId="1877548949">
    <w:abstractNumId w:val="21"/>
  </w:num>
  <w:num w:numId="50" w16cid:durableId="1532573528">
    <w:abstractNumId w:val="41"/>
  </w:num>
  <w:num w:numId="51" w16cid:durableId="1617520935">
    <w:abstractNumId w:val="40"/>
  </w:num>
  <w:num w:numId="52" w16cid:durableId="1757900678">
    <w:abstractNumId w:val="34"/>
  </w:num>
  <w:num w:numId="53" w16cid:durableId="510678703">
    <w:abstractNumId w:val="29"/>
  </w:num>
  <w:num w:numId="54" w16cid:durableId="1208760128">
    <w:abstractNumId w:val="37"/>
  </w:num>
  <w:num w:numId="55" w16cid:durableId="2130857549">
    <w:abstractNumId w:val="32"/>
  </w:num>
  <w:num w:numId="56" w16cid:durableId="111484049">
    <w:abstractNumId w:val="15"/>
  </w:num>
  <w:num w:numId="57" w16cid:durableId="1856335720">
    <w:abstractNumId w:val="45"/>
  </w:num>
  <w:num w:numId="58" w16cid:durableId="1479302957">
    <w:abstractNumId w:val="5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10CBC"/>
    <w:rsid w:val="0001394D"/>
    <w:rsid w:val="000161DC"/>
    <w:rsid w:val="00020066"/>
    <w:rsid w:val="00025C05"/>
    <w:rsid w:val="00032A6D"/>
    <w:rsid w:val="0003798F"/>
    <w:rsid w:val="00041939"/>
    <w:rsid w:val="00052476"/>
    <w:rsid w:val="000621F7"/>
    <w:rsid w:val="000728F1"/>
    <w:rsid w:val="000752CA"/>
    <w:rsid w:val="00080607"/>
    <w:rsid w:val="000A0ACD"/>
    <w:rsid w:val="000B05B1"/>
    <w:rsid w:val="000D2A1B"/>
    <w:rsid w:val="000D4B1E"/>
    <w:rsid w:val="000F223F"/>
    <w:rsid w:val="00103B42"/>
    <w:rsid w:val="00113667"/>
    <w:rsid w:val="001240EF"/>
    <w:rsid w:val="00125FEF"/>
    <w:rsid w:val="0013182C"/>
    <w:rsid w:val="00153C92"/>
    <w:rsid w:val="0016475A"/>
    <w:rsid w:val="001650C9"/>
    <w:rsid w:val="001653E0"/>
    <w:rsid w:val="00173CC0"/>
    <w:rsid w:val="00177025"/>
    <w:rsid w:val="00183186"/>
    <w:rsid w:val="00187548"/>
    <w:rsid w:val="001928F8"/>
    <w:rsid w:val="001A381D"/>
    <w:rsid w:val="001A7F57"/>
    <w:rsid w:val="001C55A7"/>
    <w:rsid w:val="001E2BC4"/>
    <w:rsid w:val="001E5399"/>
    <w:rsid w:val="001E664A"/>
    <w:rsid w:val="001F347C"/>
    <w:rsid w:val="002079DF"/>
    <w:rsid w:val="00212F37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5B61"/>
    <w:rsid w:val="002778D5"/>
    <w:rsid w:val="00281DF1"/>
    <w:rsid w:val="00283077"/>
    <w:rsid w:val="00283B7F"/>
    <w:rsid w:val="002B1BE5"/>
    <w:rsid w:val="002B4161"/>
    <w:rsid w:val="002B4C2F"/>
    <w:rsid w:val="002D06FE"/>
    <w:rsid w:val="002D41B0"/>
    <w:rsid w:val="002D79BF"/>
    <w:rsid w:val="002DA730"/>
    <w:rsid w:val="002E5DA7"/>
    <w:rsid w:val="002F3F84"/>
    <w:rsid w:val="002F66FC"/>
    <w:rsid w:val="00301F9C"/>
    <w:rsid w:val="003168C3"/>
    <w:rsid w:val="00321D27"/>
    <w:rsid w:val="003221D7"/>
    <w:rsid w:val="0032740C"/>
    <w:rsid w:val="00352FD0"/>
    <w:rsid w:val="003726AD"/>
    <w:rsid w:val="0037344C"/>
    <w:rsid w:val="00392CD1"/>
    <w:rsid w:val="00393181"/>
    <w:rsid w:val="003946D6"/>
    <w:rsid w:val="003A0BF9"/>
    <w:rsid w:val="003A2F8A"/>
    <w:rsid w:val="003C2AE6"/>
    <w:rsid w:val="003C5186"/>
    <w:rsid w:val="003D5918"/>
    <w:rsid w:val="003E399D"/>
    <w:rsid w:val="003E5350"/>
    <w:rsid w:val="003F32E7"/>
    <w:rsid w:val="003F4787"/>
    <w:rsid w:val="003F695D"/>
    <w:rsid w:val="004079F2"/>
    <w:rsid w:val="00423397"/>
    <w:rsid w:val="004333E0"/>
    <w:rsid w:val="004609FD"/>
    <w:rsid w:val="00460DE5"/>
    <w:rsid w:val="0046151B"/>
    <w:rsid w:val="00462F70"/>
    <w:rsid w:val="00477BE7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0347F"/>
    <w:rsid w:val="00512D0F"/>
    <w:rsid w:val="00516D27"/>
    <w:rsid w:val="00522199"/>
    <w:rsid w:val="00523478"/>
    <w:rsid w:val="0052560E"/>
    <w:rsid w:val="00531FBF"/>
    <w:rsid w:val="00532A24"/>
    <w:rsid w:val="00544460"/>
    <w:rsid w:val="00544AC4"/>
    <w:rsid w:val="005479D5"/>
    <w:rsid w:val="00552FE2"/>
    <w:rsid w:val="00575353"/>
    <w:rsid w:val="0058064D"/>
    <w:rsid w:val="0058528C"/>
    <w:rsid w:val="005A0DB2"/>
    <w:rsid w:val="005A103E"/>
    <w:rsid w:val="005A6070"/>
    <w:rsid w:val="005A7C7F"/>
    <w:rsid w:val="005B32D8"/>
    <w:rsid w:val="005C2538"/>
    <w:rsid w:val="005C593C"/>
    <w:rsid w:val="005D5173"/>
    <w:rsid w:val="005E2173"/>
    <w:rsid w:val="005F2A67"/>
    <w:rsid w:val="005F574E"/>
    <w:rsid w:val="00606A92"/>
    <w:rsid w:val="0062501E"/>
    <w:rsid w:val="00633225"/>
    <w:rsid w:val="006449F9"/>
    <w:rsid w:val="00652282"/>
    <w:rsid w:val="00656F7E"/>
    <w:rsid w:val="006714CE"/>
    <w:rsid w:val="006850FA"/>
    <w:rsid w:val="0068544E"/>
    <w:rsid w:val="006955A1"/>
    <w:rsid w:val="006A09DF"/>
    <w:rsid w:val="006B66FE"/>
    <w:rsid w:val="006B75EE"/>
    <w:rsid w:val="006C197D"/>
    <w:rsid w:val="006C3269"/>
    <w:rsid w:val="006D4C2F"/>
    <w:rsid w:val="006E10D5"/>
    <w:rsid w:val="006E7A19"/>
    <w:rsid w:val="006F0F6A"/>
    <w:rsid w:val="006F27C5"/>
    <w:rsid w:val="006F2B4A"/>
    <w:rsid w:val="006F2F77"/>
    <w:rsid w:val="00700D10"/>
    <w:rsid w:val="007012CF"/>
    <w:rsid w:val="00701A84"/>
    <w:rsid w:val="007033DB"/>
    <w:rsid w:val="00705D42"/>
    <w:rsid w:val="0071366E"/>
    <w:rsid w:val="007205AF"/>
    <w:rsid w:val="00723D3B"/>
    <w:rsid w:val="007415E6"/>
    <w:rsid w:val="0074649D"/>
    <w:rsid w:val="00753101"/>
    <w:rsid w:val="00760100"/>
    <w:rsid w:val="007617B2"/>
    <w:rsid w:val="00761B04"/>
    <w:rsid w:val="0076301A"/>
    <w:rsid w:val="00776757"/>
    <w:rsid w:val="0078046E"/>
    <w:rsid w:val="00795920"/>
    <w:rsid w:val="007A1257"/>
    <w:rsid w:val="007C4CA8"/>
    <w:rsid w:val="007E5EA6"/>
    <w:rsid w:val="00801F57"/>
    <w:rsid w:val="00811600"/>
    <w:rsid w:val="00812410"/>
    <w:rsid w:val="008162CD"/>
    <w:rsid w:val="00835CE3"/>
    <w:rsid w:val="00837826"/>
    <w:rsid w:val="00841922"/>
    <w:rsid w:val="00841B16"/>
    <w:rsid w:val="00841BCB"/>
    <w:rsid w:val="00844851"/>
    <w:rsid w:val="00847593"/>
    <w:rsid w:val="00861EC1"/>
    <w:rsid w:val="00870223"/>
    <w:rsid w:val="00872362"/>
    <w:rsid w:val="00885F89"/>
    <w:rsid w:val="008B0671"/>
    <w:rsid w:val="008C3BDB"/>
    <w:rsid w:val="008C60F7"/>
    <w:rsid w:val="008E7E10"/>
    <w:rsid w:val="008F26B4"/>
    <w:rsid w:val="008F3828"/>
    <w:rsid w:val="0090104E"/>
    <w:rsid w:val="009137CE"/>
    <w:rsid w:val="00920811"/>
    <w:rsid w:val="00921C2E"/>
    <w:rsid w:val="009279EB"/>
    <w:rsid w:val="00932EBA"/>
    <w:rsid w:val="0093341F"/>
    <w:rsid w:val="00933F3F"/>
    <w:rsid w:val="00940B1A"/>
    <w:rsid w:val="00944D65"/>
    <w:rsid w:val="00966538"/>
    <w:rsid w:val="009714E8"/>
    <w:rsid w:val="00974AE3"/>
    <w:rsid w:val="009774F3"/>
    <w:rsid w:val="00985428"/>
    <w:rsid w:val="009A2CB8"/>
    <w:rsid w:val="009B0AA5"/>
    <w:rsid w:val="009B1496"/>
    <w:rsid w:val="009B346F"/>
    <w:rsid w:val="009C11B9"/>
    <w:rsid w:val="009C6202"/>
    <w:rsid w:val="009D6AEE"/>
    <w:rsid w:val="009E1337"/>
    <w:rsid w:val="00A12BCB"/>
    <w:rsid w:val="00A132F6"/>
    <w:rsid w:val="00A23981"/>
    <w:rsid w:val="00A36CDD"/>
    <w:rsid w:val="00A43641"/>
    <w:rsid w:val="00A45B2C"/>
    <w:rsid w:val="00A472D7"/>
    <w:rsid w:val="00A57A92"/>
    <w:rsid w:val="00A62ADA"/>
    <w:rsid w:val="00A7045C"/>
    <w:rsid w:val="00A71C4B"/>
    <w:rsid w:val="00A728D4"/>
    <w:rsid w:val="00A7409C"/>
    <w:rsid w:val="00A82B3A"/>
    <w:rsid w:val="00A9068B"/>
    <w:rsid w:val="00AA7FA0"/>
    <w:rsid w:val="00AB7406"/>
    <w:rsid w:val="00AC17B3"/>
    <w:rsid w:val="00AC2E5A"/>
    <w:rsid w:val="00AD1931"/>
    <w:rsid w:val="00AE28C6"/>
    <w:rsid w:val="00AE5B33"/>
    <w:rsid w:val="00AF1198"/>
    <w:rsid w:val="00AF4C03"/>
    <w:rsid w:val="00B00BFD"/>
    <w:rsid w:val="00B03C25"/>
    <w:rsid w:val="00B1117F"/>
    <w:rsid w:val="00B1598A"/>
    <w:rsid w:val="00B1620C"/>
    <w:rsid w:val="00B1648E"/>
    <w:rsid w:val="00B17C03"/>
    <w:rsid w:val="00B20F52"/>
    <w:rsid w:val="00B30A42"/>
    <w:rsid w:val="00B31D4B"/>
    <w:rsid w:val="00B32A71"/>
    <w:rsid w:val="00B35185"/>
    <w:rsid w:val="00B46BAB"/>
    <w:rsid w:val="00B50C83"/>
    <w:rsid w:val="00B54C10"/>
    <w:rsid w:val="00B5575B"/>
    <w:rsid w:val="00B66A6E"/>
    <w:rsid w:val="00B70EF1"/>
    <w:rsid w:val="00B71547"/>
    <w:rsid w:val="00BA5C55"/>
    <w:rsid w:val="00BB1033"/>
    <w:rsid w:val="00BB4FCA"/>
    <w:rsid w:val="00BD2A01"/>
    <w:rsid w:val="00BD4019"/>
    <w:rsid w:val="00BD75BE"/>
    <w:rsid w:val="00BE22B6"/>
    <w:rsid w:val="00BE30EB"/>
    <w:rsid w:val="00BE5AC6"/>
    <w:rsid w:val="00BF2E4C"/>
    <w:rsid w:val="00BF4E7E"/>
    <w:rsid w:val="00C06A29"/>
    <w:rsid w:val="00C118A8"/>
    <w:rsid w:val="00C1337E"/>
    <w:rsid w:val="00C23917"/>
    <w:rsid w:val="00C3743A"/>
    <w:rsid w:val="00C37FC8"/>
    <w:rsid w:val="00C40227"/>
    <w:rsid w:val="00C4184D"/>
    <w:rsid w:val="00C41B36"/>
    <w:rsid w:val="00C42AB3"/>
    <w:rsid w:val="00C56FC2"/>
    <w:rsid w:val="00C647F1"/>
    <w:rsid w:val="00C8056A"/>
    <w:rsid w:val="00C94751"/>
    <w:rsid w:val="00CB16D1"/>
    <w:rsid w:val="00CB2008"/>
    <w:rsid w:val="00CB2C15"/>
    <w:rsid w:val="00CC2C93"/>
    <w:rsid w:val="00CD3D98"/>
    <w:rsid w:val="00CD774B"/>
    <w:rsid w:val="00CE44E9"/>
    <w:rsid w:val="00CF0E92"/>
    <w:rsid w:val="00CF4BA2"/>
    <w:rsid w:val="00D000D3"/>
    <w:rsid w:val="00D1075E"/>
    <w:rsid w:val="00D11EFC"/>
    <w:rsid w:val="00D22E7F"/>
    <w:rsid w:val="00D247D6"/>
    <w:rsid w:val="00D27FB4"/>
    <w:rsid w:val="00D41CD5"/>
    <w:rsid w:val="00D52ED0"/>
    <w:rsid w:val="00D55CD4"/>
    <w:rsid w:val="00D73113"/>
    <w:rsid w:val="00D759CD"/>
    <w:rsid w:val="00D76697"/>
    <w:rsid w:val="00D770E0"/>
    <w:rsid w:val="00D8455A"/>
    <w:rsid w:val="00D86CDD"/>
    <w:rsid w:val="00DA28C0"/>
    <w:rsid w:val="00DB63D9"/>
    <w:rsid w:val="00DC2970"/>
    <w:rsid w:val="00DC5AB3"/>
    <w:rsid w:val="00DD3256"/>
    <w:rsid w:val="00E027BA"/>
    <w:rsid w:val="00E02BD0"/>
    <w:rsid w:val="00E15385"/>
    <w:rsid w:val="00E2188F"/>
    <w:rsid w:val="00E2280C"/>
    <w:rsid w:val="00E26FEA"/>
    <w:rsid w:val="00E366CB"/>
    <w:rsid w:val="00E45526"/>
    <w:rsid w:val="00E51AA6"/>
    <w:rsid w:val="00E66FC0"/>
    <w:rsid w:val="00E81328"/>
    <w:rsid w:val="00E83958"/>
    <w:rsid w:val="00E85632"/>
    <w:rsid w:val="00E91D4B"/>
    <w:rsid w:val="00E935BF"/>
    <w:rsid w:val="00EC348D"/>
    <w:rsid w:val="00EC368D"/>
    <w:rsid w:val="00EE3EAE"/>
    <w:rsid w:val="00EE4DCE"/>
    <w:rsid w:val="00EE72BB"/>
    <w:rsid w:val="00F0431A"/>
    <w:rsid w:val="00F053DB"/>
    <w:rsid w:val="00F143F0"/>
    <w:rsid w:val="00F20525"/>
    <w:rsid w:val="00F22275"/>
    <w:rsid w:val="00F33E7A"/>
    <w:rsid w:val="00F41864"/>
    <w:rsid w:val="00F604C8"/>
    <w:rsid w:val="00F64261"/>
    <w:rsid w:val="00F66AD1"/>
    <w:rsid w:val="00F66C9E"/>
    <w:rsid w:val="00F67F76"/>
    <w:rsid w:val="00F71047"/>
    <w:rsid w:val="00F908A6"/>
    <w:rsid w:val="00F961A3"/>
    <w:rsid w:val="00FA29B4"/>
    <w:rsid w:val="00FA58FA"/>
    <w:rsid w:val="00FB619A"/>
    <w:rsid w:val="00FC77EF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HTMLCode">
    <w:name w:val="HTML Code"/>
    <w:basedOn w:val="DefaultParagraphFont"/>
    <w:uiPriority w:val="99"/>
    <w:semiHidden/>
    <w:unhideWhenUsed/>
    <w:rsid w:val="005444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64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7</Pages>
  <Words>1310</Words>
  <Characters>7467</Characters>
  <Application>Microsoft Office Word</Application>
  <DocSecurity>0</DocSecurity>
  <Lines>62</Lines>
  <Paragraphs>17</Paragraphs>
  <ScaleCrop>false</ScaleCrop>
  <Company/>
  <LinksUpToDate>false</LinksUpToDate>
  <CharactersWithSpaces>8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Robinson, Dorrian</cp:lastModifiedBy>
  <cp:revision>368</cp:revision>
  <dcterms:created xsi:type="dcterms:W3CDTF">2024-02-07T05:59:00Z</dcterms:created>
  <dcterms:modified xsi:type="dcterms:W3CDTF">2024-07-21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